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C74606" w14:textId="149F0163" w:rsidR="00330BF9" w:rsidRPr="00544C4C" w:rsidRDefault="00544C4C" w:rsidP="00544C4C">
      <w:pPr>
        <w:spacing w:after="0"/>
        <w:jc w:val="center"/>
        <w:rPr>
          <w:rFonts w:cstheme="minorHAnsi"/>
          <w:b/>
          <w:sz w:val="28"/>
          <w:szCs w:val="28"/>
        </w:rPr>
      </w:pPr>
      <w:bookmarkStart w:id="0" w:name="_GoBack"/>
      <w:r w:rsidRPr="00544C4C">
        <w:rPr>
          <w:rFonts w:cstheme="minorHAnsi"/>
          <w:b/>
          <w:sz w:val="28"/>
          <w:szCs w:val="28"/>
        </w:rPr>
        <w:t>RAPORT KOŃCOWY</w:t>
      </w:r>
    </w:p>
    <w:bookmarkEnd w:id="0"/>
    <w:p w14:paraId="0891BAF8" w14:textId="1ED63AE9" w:rsidR="00330BF9" w:rsidRPr="00AB5120" w:rsidRDefault="00330BF9" w:rsidP="00330BF9">
      <w:pPr>
        <w:spacing w:after="0"/>
        <w:rPr>
          <w:rFonts w:cstheme="minorHAnsi"/>
        </w:rPr>
      </w:pPr>
      <w:r w:rsidRPr="00AB5120">
        <w:rPr>
          <w:rFonts w:cstheme="minorHAnsi"/>
        </w:rPr>
        <w:tab/>
      </w:r>
      <w:r w:rsidRPr="00AB5120">
        <w:rPr>
          <w:rFonts w:cstheme="minorHAnsi"/>
        </w:rPr>
        <w:tab/>
      </w:r>
      <w:r w:rsidRPr="00AB5120">
        <w:rPr>
          <w:rFonts w:cstheme="minorHAnsi"/>
        </w:rPr>
        <w:tab/>
      </w:r>
      <w:r w:rsidRPr="00AB5120">
        <w:rPr>
          <w:rFonts w:cstheme="minorHAnsi"/>
        </w:rPr>
        <w:tab/>
      </w:r>
      <w:r w:rsidRPr="00AB5120">
        <w:rPr>
          <w:rFonts w:cstheme="minorHAnsi"/>
        </w:rPr>
        <w:tab/>
      </w:r>
      <w:r w:rsidRPr="00AB5120">
        <w:rPr>
          <w:rFonts w:cstheme="minorHAnsi"/>
        </w:rPr>
        <w:tab/>
      </w:r>
    </w:p>
    <w:tbl>
      <w:tblPr>
        <w:tblW w:w="10456" w:type="dxa"/>
        <w:jc w:val="center"/>
        <w:tblLayout w:type="fixed"/>
        <w:tblLook w:val="04A0" w:firstRow="1" w:lastRow="0" w:firstColumn="1" w:lastColumn="0" w:noHBand="0" w:noVBand="1"/>
      </w:tblPr>
      <w:tblGrid>
        <w:gridCol w:w="4106"/>
        <w:gridCol w:w="2552"/>
        <w:gridCol w:w="1984"/>
        <w:gridCol w:w="1814"/>
      </w:tblGrid>
      <w:tr w:rsidR="00330BF9" w14:paraId="64E09640" w14:textId="77777777" w:rsidTr="00544C4C">
        <w:trPr>
          <w:trHeight w:val="529"/>
          <w:jc w:val="center"/>
        </w:trPr>
        <w:tc>
          <w:tcPr>
            <w:tcW w:w="1045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DE2122F" w14:textId="0C2D30B3" w:rsidR="00330BF9" w:rsidRDefault="00330BF9" w:rsidP="00544C4C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I. Dane wnioskodawcy/Kierownika </w:t>
            </w:r>
            <w:r w:rsidR="00544C4C">
              <w:rPr>
                <w:rFonts w:cstheme="minorHAnsi"/>
                <w:b/>
              </w:rPr>
              <w:t>projektu</w:t>
            </w:r>
          </w:p>
        </w:tc>
      </w:tr>
      <w:tr w:rsidR="00330BF9" w14:paraId="4B94B09F" w14:textId="77777777" w:rsidTr="00544C4C">
        <w:trPr>
          <w:trHeight w:hRule="exact" w:val="768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F0F4C9" w14:textId="77777777" w:rsidR="00330BF9" w:rsidRDefault="00330BF9" w:rsidP="00544C4C">
            <w:pPr>
              <w:spacing w:after="0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Imię i nazwisko, stopień naukowy kierownika projektu</w:t>
            </w:r>
          </w:p>
        </w:tc>
        <w:tc>
          <w:tcPr>
            <w:tcW w:w="6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EB8D33" w14:textId="77777777" w:rsidR="00330BF9" w:rsidRDefault="00330BF9" w:rsidP="00544C4C">
            <w:pPr>
              <w:spacing w:after="0"/>
              <w:jc w:val="center"/>
              <w:rPr>
                <w:rFonts w:cstheme="minorHAnsi"/>
                <w:b/>
              </w:rPr>
            </w:pPr>
          </w:p>
        </w:tc>
      </w:tr>
      <w:tr w:rsidR="00330BF9" w14:paraId="60FC0E2F" w14:textId="77777777" w:rsidTr="00544C4C">
        <w:trPr>
          <w:trHeight w:hRule="exact" w:val="424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48AE76" w14:textId="77777777" w:rsidR="00330BF9" w:rsidRDefault="00330BF9" w:rsidP="00544C4C">
            <w:pPr>
              <w:spacing w:after="0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Nr telefonu i adres email:</w:t>
            </w:r>
          </w:p>
        </w:tc>
        <w:tc>
          <w:tcPr>
            <w:tcW w:w="6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59B185" w14:textId="77777777" w:rsidR="00330BF9" w:rsidRDefault="00330BF9" w:rsidP="00544C4C">
            <w:pPr>
              <w:spacing w:after="0"/>
              <w:jc w:val="center"/>
              <w:rPr>
                <w:rFonts w:cstheme="minorHAnsi"/>
                <w:b/>
              </w:rPr>
            </w:pPr>
          </w:p>
        </w:tc>
      </w:tr>
      <w:tr w:rsidR="00330BF9" w14:paraId="48DFC286" w14:textId="77777777" w:rsidTr="00544C4C">
        <w:trPr>
          <w:trHeight w:hRule="exact" w:val="572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B91D3B" w14:textId="77777777" w:rsidR="00330BF9" w:rsidRDefault="00330BF9" w:rsidP="00544C4C">
            <w:pPr>
              <w:spacing w:after="0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Dyscyplina  wiodąca kierownika</w:t>
            </w:r>
          </w:p>
        </w:tc>
        <w:tc>
          <w:tcPr>
            <w:tcW w:w="6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A33973" w14:textId="77777777" w:rsidR="00330BF9" w:rsidRDefault="00330BF9" w:rsidP="00544C4C">
            <w:pPr>
              <w:spacing w:after="0"/>
              <w:jc w:val="center"/>
              <w:rPr>
                <w:rFonts w:cstheme="minorHAnsi"/>
                <w:b/>
              </w:rPr>
            </w:pPr>
          </w:p>
        </w:tc>
      </w:tr>
      <w:tr w:rsidR="00330BF9" w14:paraId="68A2F1B5" w14:textId="77777777" w:rsidTr="00544C4C">
        <w:trPr>
          <w:trHeight w:val="639"/>
          <w:jc w:val="center"/>
        </w:trPr>
        <w:tc>
          <w:tcPr>
            <w:tcW w:w="1045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7D7D7"/>
            <w:vAlign w:val="center"/>
          </w:tcPr>
          <w:p w14:paraId="5AE39A4A" w14:textId="77777777" w:rsidR="00330BF9" w:rsidRDefault="00330BF9" w:rsidP="00544C4C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II. Informacje o projekcie </w:t>
            </w:r>
          </w:p>
        </w:tc>
      </w:tr>
      <w:tr w:rsidR="00330BF9" w14:paraId="4095D9C4" w14:textId="77777777" w:rsidTr="00544C4C">
        <w:trPr>
          <w:trHeight w:val="464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E1F8B03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Tytuł projektu:</w:t>
            </w:r>
          </w:p>
        </w:tc>
        <w:tc>
          <w:tcPr>
            <w:tcW w:w="6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24DF43" w14:textId="77777777" w:rsidR="00330BF9" w:rsidRDefault="00330BF9" w:rsidP="00544C4C">
            <w:pPr>
              <w:spacing w:after="0"/>
              <w:rPr>
                <w:rFonts w:cstheme="minorHAnsi"/>
                <w:sz w:val="18"/>
                <w:szCs w:val="18"/>
              </w:rPr>
            </w:pPr>
          </w:p>
        </w:tc>
      </w:tr>
      <w:tr w:rsidR="00330BF9" w14:paraId="5502F647" w14:textId="77777777" w:rsidTr="00544C4C">
        <w:trPr>
          <w:trHeight w:val="293"/>
          <w:jc w:val="center"/>
        </w:trPr>
        <w:tc>
          <w:tcPr>
            <w:tcW w:w="410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FD01888" w14:textId="47FD13D5" w:rsidR="00330BF9" w:rsidRDefault="00544C4C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O</w:t>
            </w:r>
            <w:r w:rsidR="00330BF9">
              <w:rPr>
                <w:rFonts w:cstheme="minorHAnsi"/>
                <w:bCs/>
                <w:sz w:val="18"/>
                <w:szCs w:val="18"/>
              </w:rPr>
              <w:t xml:space="preserve">kres realizacji </w:t>
            </w:r>
          </w:p>
          <w:p w14:paraId="7D49FB8F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 w:rsidRPr="005C6204">
              <w:rPr>
                <w:rFonts w:cstheme="minorHAnsi"/>
                <w:bCs/>
                <w:sz w:val="16"/>
                <w:szCs w:val="16"/>
              </w:rPr>
              <w:t>(daty rozpoczęcia i zakończenia proszę podawać w pełnych miesiącach</w:t>
            </w:r>
            <w:r>
              <w:rPr>
                <w:rFonts w:cstheme="minorHAnsi"/>
                <w:bCs/>
                <w:sz w:val="18"/>
                <w:szCs w:val="18"/>
              </w:rPr>
              <w:t>)</w:t>
            </w:r>
          </w:p>
        </w:tc>
        <w:tc>
          <w:tcPr>
            <w:tcW w:w="6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A449B35" w14:textId="77777777" w:rsidR="00330BF9" w:rsidRDefault="00330BF9" w:rsidP="00544C4C">
            <w:pPr>
              <w:spacing w:after="0"/>
              <w:rPr>
                <w:rFonts w:cstheme="minorHAnsi"/>
                <w:color w:val="FF0000"/>
                <w:sz w:val="18"/>
                <w:szCs w:val="18"/>
              </w:rPr>
            </w:pPr>
            <w:r w:rsidRPr="005C6204">
              <w:rPr>
                <w:rFonts w:cstheme="minorHAnsi"/>
                <w:sz w:val="18"/>
                <w:szCs w:val="18"/>
              </w:rPr>
              <w:t>Liczba miesięcy:</w:t>
            </w:r>
          </w:p>
        </w:tc>
      </w:tr>
      <w:tr w:rsidR="00330BF9" w14:paraId="64E9BD38" w14:textId="77777777" w:rsidTr="00544C4C">
        <w:trPr>
          <w:trHeight w:val="292"/>
          <w:jc w:val="center"/>
        </w:trPr>
        <w:tc>
          <w:tcPr>
            <w:tcW w:w="41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AEDA35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6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F609FA" w14:textId="55B89FC5" w:rsidR="00330BF9" w:rsidRDefault="00544C4C" w:rsidP="00544C4C">
            <w:pPr>
              <w:spacing w:after="0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D</w:t>
            </w:r>
            <w:r w:rsidR="00330BF9" w:rsidRPr="005C6204">
              <w:rPr>
                <w:rFonts w:cstheme="minorHAnsi"/>
                <w:sz w:val="18"/>
                <w:szCs w:val="18"/>
              </w:rPr>
              <w:t>ata rozpoczęcia  ……………………</w:t>
            </w:r>
            <w:r>
              <w:rPr>
                <w:rFonts w:cstheme="minorHAnsi"/>
                <w:sz w:val="18"/>
                <w:szCs w:val="18"/>
              </w:rPr>
              <w:t>…….</w:t>
            </w:r>
            <w:r w:rsidR="00330BF9" w:rsidRPr="005C6204">
              <w:rPr>
                <w:rFonts w:cstheme="minorHAnsi"/>
                <w:sz w:val="18"/>
                <w:szCs w:val="18"/>
              </w:rPr>
              <w:t xml:space="preserve"> </w:t>
            </w:r>
            <w:r>
              <w:rPr>
                <w:rFonts w:cstheme="minorHAnsi"/>
                <w:sz w:val="18"/>
                <w:szCs w:val="18"/>
              </w:rPr>
              <w:t>D</w:t>
            </w:r>
            <w:r w:rsidR="00330BF9" w:rsidRPr="005C6204">
              <w:rPr>
                <w:rFonts w:cstheme="minorHAnsi"/>
                <w:sz w:val="18"/>
                <w:szCs w:val="18"/>
              </w:rPr>
              <w:t>ata zakończenia…………....</w:t>
            </w:r>
            <w:r>
              <w:rPr>
                <w:rFonts w:cstheme="minorHAnsi"/>
                <w:sz w:val="18"/>
                <w:szCs w:val="18"/>
              </w:rPr>
              <w:t>.............</w:t>
            </w:r>
            <w:r w:rsidR="00330BF9" w:rsidRPr="005C6204">
              <w:rPr>
                <w:rFonts w:cstheme="minorHAnsi"/>
                <w:sz w:val="18"/>
                <w:szCs w:val="18"/>
              </w:rPr>
              <w:t>...</w:t>
            </w:r>
          </w:p>
        </w:tc>
      </w:tr>
      <w:tr w:rsidR="00330BF9" w14:paraId="5F599B09" w14:textId="77777777" w:rsidTr="00544C4C">
        <w:trPr>
          <w:trHeight w:val="1036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60D01C8" w14:textId="3304F414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Opis merytoryczny</w:t>
            </w:r>
            <w:r w:rsidR="00544C4C">
              <w:rPr>
                <w:rFonts w:cstheme="minorHAnsi"/>
                <w:bCs/>
                <w:sz w:val="18"/>
                <w:szCs w:val="18"/>
              </w:rPr>
              <w:t xml:space="preserve"> z realizacji</w:t>
            </w:r>
            <w:r>
              <w:rPr>
                <w:rFonts w:cstheme="minorHAnsi"/>
                <w:bCs/>
                <w:sz w:val="18"/>
                <w:szCs w:val="18"/>
              </w:rPr>
              <w:t xml:space="preserve"> projektu :</w:t>
            </w:r>
          </w:p>
        </w:tc>
        <w:tc>
          <w:tcPr>
            <w:tcW w:w="6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C0A39D5" w14:textId="472CAF54" w:rsidR="00330BF9" w:rsidRDefault="00330BF9" w:rsidP="00544C4C">
            <w:pPr>
              <w:spacing w:after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Maksymalnie 3 strony znormalizowanego tekstu (5400 znaków</w:t>
            </w:r>
            <w:r w:rsidRPr="005C6204">
              <w:rPr>
                <w:rFonts w:cstheme="minorHAnsi"/>
                <w:sz w:val="18"/>
                <w:szCs w:val="18"/>
              </w:rPr>
              <w:t>), obowią</w:t>
            </w:r>
            <w:r w:rsidR="00BA742C">
              <w:rPr>
                <w:rFonts w:cstheme="minorHAnsi"/>
                <w:sz w:val="18"/>
                <w:szCs w:val="18"/>
              </w:rPr>
              <w:t>zkowo jako załącznik do wniosku.</w:t>
            </w:r>
          </w:p>
        </w:tc>
      </w:tr>
      <w:tr w:rsidR="00330BF9" w14:paraId="760A6A3D" w14:textId="77777777" w:rsidTr="00544C4C">
        <w:trPr>
          <w:trHeight w:val="950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9D8F73" w14:textId="2B6E30B5" w:rsidR="00330BF9" w:rsidRDefault="00544C4C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Osiągnięte</w:t>
            </w:r>
            <w:r w:rsidR="00330BF9">
              <w:rPr>
                <w:rFonts w:cstheme="minorHAnsi"/>
                <w:bCs/>
                <w:sz w:val="18"/>
                <w:szCs w:val="18"/>
              </w:rPr>
              <w:t xml:space="preserve"> rezultaty:</w:t>
            </w:r>
          </w:p>
        </w:tc>
        <w:tc>
          <w:tcPr>
            <w:tcW w:w="6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694E6D3" w14:textId="77777777" w:rsidR="00330BF9" w:rsidRDefault="00330BF9" w:rsidP="00544C4C">
            <w:pPr>
              <w:spacing w:before="240"/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Artykuł(y) naukowy(e) w czasopiśmie obecnym w wykazie MNiSW, liczba…………, </w:t>
            </w:r>
          </w:p>
          <w:p w14:paraId="269DC7DF" w14:textId="77777777" w:rsidR="00330BF9" w:rsidRDefault="00330BF9" w:rsidP="00544C4C">
            <w:pPr>
              <w:spacing w:before="240"/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Monografia(e) w wydawnictwie obecnym w wykazie MNiSW, liczba …….,</w:t>
            </w:r>
          </w:p>
          <w:p w14:paraId="199C6912" w14:textId="77777777" w:rsidR="00950746" w:rsidRDefault="00950746" w:rsidP="00950746">
            <w:pPr>
              <w:spacing w:before="240"/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Dyscyplinowe czasopismo naukowe  na liście SCOPUS</w:t>
            </w:r>
          </w:p>
          <w:p w14:paraId="20778D7D" w14:textId="77777777" w:rsidR="00950746" w:rsidRDefault="00950746" w:rsidP="00950746">
            <w:pPr>
              <w:spacing w:before="240"/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Dyscyplinowe czasopismo naukowe  na liście MNISW</w:t>
            </w:r>
          </w:p>
          <w:p w14:paraId="09680166" w14:textId="257BC5DC" w:rsidR="00950746" w:rsidRDefault="00950746" w:rsidP="00950746">
            <w:pPr>
              <w:spacing w:before="240"/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Dyscyplinowe czasopismo naukowe  nie będące na żadnej z w/w list</w:t>
            </w:r>
          </w:p>
        </w:tc>
      </w:tr>
      <w:tr w:rsidR="00330BF9" w14:paraId="122F23E9" w14:textId="77777777" w:rsidTr="00544C4C">
        <w:trPr>
          <w:trHeight w:val="950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9A8B3E" w14:textId="121BC80A" w:rsidR="00330BF9" w:rsidRDefault="00544C4C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D</w:t>
            </w:r>
            <w:r w:rsidR="00330BF9">
              <w:rPr>
                <w:rFonts w:cstheme="minorHAnsi"/>
                <w:bCs/>
                <w:sz w:val="18"/>
                <w:szCs w:val="18"/>
              </w:rPr>
              <w:t>odatkowe rezultaty:</w:t>
            </w:r>
          </w:p>
        </w:tc>
        <w:tc>
          <w:tcPr>
            <w:tcW w:w="6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BDC7E59" w14:textId="4ED5ED8A" w:rsidR="00330BF9" w:rsidRDefault="00330BF9" w:rsidP="00544C4C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Wniosek(i) grantowy(e), liczba……..., (instytucja, konkurs) ………………………………………………………..……………….………………………………………………….…</w:t>
            </w:r>
          </w:p>
          <w:p w14:paraId="44E7F858" w14:textId="1C0F02F7" w:rsidR="00330BF9" w:rsidRDefault="00330BF9" w:rsidP="00544C4C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sz w:val="18"/>
                <w:szCs w:val="18"/>
              </w:rPr>
              <w:t></w:t>
            </w:r>
            <w:r>
              <w:rPr>
                <w:rFonts w:cstheme="minorHAnsi"/>
                <w:sz w:val="18"/>
                <w:szCs w:val="18"/>
              </w:rPr>
              <w:t xml:space="preserve"> Oferta(y) komercjalizacyjna(e) dla prac przedwdrożeniowych lub wdrożeniowych (opis </w:t>
            </w:r>
            <w:r w:rsidR="00544C4C">
              <w:rPr>
                <w:rFonts w:cstheme="minorHAnsi"/>
                <w:sz w:val="18"/>
                <w:szCs w:val="18"/>
              </w:rPr>
              <w:t>oferty</w:t>
            </w:r>
            <w:r>
              <w:rPr>
                <w:rFonts w:cstheme="minorHAnsi"/>
                <w:sz w:val="18"/>
                <w:szCs w:val="18"/>
              </w:rPr>
              <w:t xml:space="preserve"> maks. ½ strony obowiązkowo w załączniku nr 2 do wniosku)</w:t>
            </w:r>
          </w:p>
        </w:tc>
      </w:tr>
      <w:tr w:rsidR="00330BF9" w14:paraId="21A22227" w14:textId="77777777" w:rsidTr="00544C4C">
        <w:trPr>
          <w:trHeight w:val="481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815040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Rezultaty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F08057" w14:textId="77777777" w:rsidR="00330BF9" w:rsidRDefault="00330BF9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Rezultat 1</w:t>
            </w:r>
          </w:p>
          <w:p w14:paraId="71786251" w14:textId="77777777" w:rsidR="00330BF9" w:rsidRDefault="00330BF9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Nazwa: ……………………………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60C007" w14:textId="77777777" w:rsidR="00330BF9" w:rsidRDefault="00330BF9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 xml:space="preserve">Rezultat 2 </w:t>
            </w:r>
          </w:p>
          <w:p w14:paraId="44B39719" w14:textId="77777777" w:rsidR="00330BF9" w:rsidRDefault="00330BF9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Nazwa:…………………..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8B869A8" w14:textId="77777777" w:rsidR="00330BF9" w:rsidRDefault="00330BF9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Rezultat 3</w:t>
            </w:r>
          </w:p>
          <w:p w14:paraId="15BA2820" w14:textId="77777777" w:rsidR="00330BF9" w:rsidRDefault="00330BF9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Nazwa:……………………</w:t>
            </w:r>
          </w:p>
        </w:tc>
      </w:tr>
      <w:tr w:rsidR="00330BF9" w14:paraId="75348FA5" w14:textId="77777777" w:rsidTr="00544C4C">
        <w:trPr>
          <w:trHeight w:val="843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404F36E" w14:textId="36C45239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Szczegółowy opis</w:t>
            </w:r>
            <w:r w:rsidR="00544C4C">
              <w:rPr>
                <w:rFonts w:cstheme="minorHAnsi"/>
                <w:bCs/>
                <w:sz w:val="18"/>
                <w:szCs w:val="18"/>
              </w:rPr>
              <w:t xml:space="preserve"> osiągniętych </w:t>
            </w:r>
            <w:r>
              <w:rPr>
                <w:rFonts w:cstheme="minorHAnsi"/>
                <w:bCs/>
                <w:sz w:val="18"/>
                <w:szCs w:val="18"/>
              </w:rPr>
              <w:t xml:space="preserve"> rezultatów</w:t>
            </w:r>
            <w:r w:rsidR="00FD7874">
              <w:rPr>
                <w:rFonts w:cstheme="minorHAnsi"/>
                <w:bCs/>
                <w:sz w:val="18"/>
                <w:szCs w:val="18"/>
              </w:rPr>
              <w:t xml:space="preserve"> (nie dotyczy grantu na czasopismo)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CFBA4D2" w14:textId="77777777" w:rsidR="00330BF9" w:rsidRDefault="00330BF9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/>
                <w:sz w:val="18"/>
                <w:szCs w:val="18"/>
              </w:rPr>
              <w:t>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>autorski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</w:p>
          <w:p w14:paraId="4CEEC84E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/>
                <w:sz w:val="18"/>
                <w:szCs w:val="18"/>
              </w:rPr>
              <w:t>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 xml:space="preserve">współautorski: imię/imiona współautorów …………………………………... </w:t>
            </w:r>
          </w:p>
          <w:p w14:paraId="7F874521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  <w:p w14:paraId="0373F94E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  <w:p w14:paraId="132FD19F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procentowy udział autorstwa..…………………….</w:t>
            </w:r>
          </w:p>
          <w:p w14:paraId="2C8981A7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3FA2AF" w14:textId="77777777" w:rsidR="00330BF9" w:rsidRDefault="00330BF9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/>
                <w:sz w:val="18"/>
                <w:szCs w:val="18"/>
              </w:rPr>
              <w:t>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>autorski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</w:p>
          <w:p w14:paraId="4E50E432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/>
                <w:sz w:val="18"/>
                <w:szCs w:val="18"/>
              </w:rPr>
              <w:t>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 xml:space="preserve">współautorski: imię/imiona współautorów …………………………………... </w:t>
            </w:r>
          </w:p>
          <w:p w14:paraId="104F3D17" w14:textId="77777777" w:rsidR="00330BF9" w:rsidRDefault="00330BF9" w:rsidP="00544C4C">
            <w:pPr>
              <w:tabs>
                <w:tab w:val="left" w:pos="418"/>
              </w:tabs>
              <w:spacing w:after="0" w:line="240" w:lineRule="auto"/>
              <w:ind w:left="134"/>
              <w:rPr>
                <w:rFonts w:cstheme="minorHAnsi"/>
                <w:bCs/>
                <w:sz w:val="18"/>
                <w:szCs w:val="18"/>
              </w:rPr>
            </w:pPr>
          </w:p>
          <w:p w14:paraId="4AE7568C" w14:textId="77777777" w:rsidR="00330BF9" w:rsidRDefault="00330BF9" w:rsidP="00544C4C">
            <w:pPr>
              <w:tabs>
                <w:tab w:val="left" w:pos="418"/>
              </w:tabs>
              <w:spacing w:after="0" w:line="240" w:lineRule="auto"/>
              <w:ind w:left="134"/>
              <w:rPr>
                <w:rFonts w:cstheme="minorHAnsi"/>
                <w:bCs/>
                <w:sz w:val="18"/>
                <w:szCs w:val="18"/>
              </w:rPr>
            </w:pPr>
          </w:p>
          <w:p w14:paraId="27F025BB" w14:textId="77777777" w:rsidR="00330BF9" w:rsidRDefault="00330BF9" w:rsidP="00544C4C">
            <w:pPr>
              <w:tabs>
                <w:tab w:val="left" w:pos="418"/>
              </w:tabs>
              <w:spacing w:after="0" w:line="240" w:lineRule="auto"/>
              <w:ind w:left="134"/>
              <w:jc w:val="both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procentowy udział autorstwa..………………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E44DDA" w14:textId="77777777" w:rsidR="00330BF9" w:rsidRDefault="00330BF9" w:rsidP="00544C4C">
            <w:pPr>
              <w:spacing w:after="0"/>
              <w:rPr>
                <w:rFonts w:ascii="Wingdings 2" w:eastAsia="Wingdings 2" w:hAnsi="Wingdings 2" w:cs="Wingdings 2"/>
                <w:b/>
                <w:sz w:val="18"/>
                <w:szCs w:val="18"/>
              </w:rPr>
            </w:pPr>
          </w:p>
          <w:p w14:paraId="4B8B72A5" w14:textId="77777777" w:rsidR="00330BF9" w:rsidRDefault="00330BF9" w:rsidP="00544C4C">
            <w:pPr>
              <w:spacing w:after="0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/>
                <w:sz w:val="18"/>
                <w:szCs w:val="18"/>
              </w:rPr>
              <w:t>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>autorski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</w:p>
          <w:p w14:paraId="3FBA0499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/>
                <w:sz w:val="18"/>
                <w:szCs w:val="18"/>
              </w:rPr>
              <w:t></w:t>
            </w:r>
            <w:r>
              <w:rPr>
                <w:rFonts w:cstheme="minorHAnsi"/>
                <w:b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 xml:space="preserve">współautorski: imię/imiona współautorów ……………………………… </w:t>
            </w:r>
          </w:p>
          <w:p w14:paraId="5E4F478F" w14:textId="77777777" w:rsidR="00330BF9" w:rsidRDefault="00330BF9" w:rsidP="00544C4C">
            <w:pPr>
              <w:tabs>
                <w:tab w:val="left" w:pos="418"/>
              </w:tabs>
              <w:spacing w:after="0" w:line="240" w:lineRule="auto"/>
              <w:ind w:left="134"/>
              <w:rPr>
                <w:rFonts w:cstheme="minorHAnsi"/>
                <w:bCs/>
                <w:sz w:val="18"/>
                <w:szCs w:val="18"/>
              </w:rPr>
            </w:pPr>
          </w:p>
          <w:p w14:paraId="22791AF5" w14:textId="77777777" w:rsidR="00330BF9" w:rsidRDefault="00330BF9" w:rsidP="00544C4C">
            <w:pPr>
              <w:tabs>
                <w:tab w:val="left" w:pos="418"/>
              </w:tabs>
              <w:spacing w:after="0" w:line="240" w:lineRule="auto"/>
              <w:ind w:left="134"/>
              <w:rPr>
                <w:rFonts w:cstheme="minorHAnsi"/>
                <w:bCs/>
                <w:sz w:val="18"/>
                <w:szCs w:val="18"/>
              </w:rPr>
            </w:pPr>
          </w:p>
          <w:p w14:paraId="1B0BF2F6" w14:textId="77777777" w:rsidR="00330BF9" w:rsidRDefault="00330BF9" w:rsidP="00544C4C">
            <w:pPr>
              <w:tabs>
                <w:tab w:val="left" w:pos="418"/>
              </w:tabs>
              <w:spacing w:after="0" w:line="240" w:lineRule="auto"/>
              <w:ind w:left="134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procentowy udział autorstwa..……………</w:t>
            </w:r>
          </w:p>
          <w:p w14:paraId="3474858F" w14:textId="77777777" w:rsidR="00330BF9" w:rsidRDefault="00330BF9" w:rsidP="00544C4C">
            <w:pPr>
              <w:tabs>
                <w:tab w:val="left" w:pos="418"/>
              </w:tabs>
              <w:spacing w:after="0" w:line="240" w:lineRule="auto"/>
              <w:ind w:left="134"/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330BF9" w14:paraId="10184752" w14:textId="77777777" w:rsidTr="00544C4C">
        <w:trPr>
          <w:trHeight w:val="810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779ED4" w14:textId="0C408A94" w:rsidR="00330BF9" w:rsidRDefault="00544C4C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Data publikacji lub przyjęcia</w:t>
            </w:r>
            <w:r w:rsidR="00330BF9">
              <w:rPr>
                <w:rFonts w:cstheme="minorHAnsi"/>
                <w:bCs/>
                <w:sz w:val="18"/>
                <w:szCs w:val="18"/>
              </w:rPr>
              <w:t xml:space="preserve"> do wydania (m-c, rok)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4152ED1" w14:textId="77777777" w:rsidR="00330BF9" w:rsidRDefault="00330BF9" w:rsidP="00544C4C">
            <w:pPr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BB1CEE3" w14:textId="77777777" w:rsidR="00330BF9" w:rsidRDefault="00330BF9" w:rsidP="00544C4C">
            <w:pPr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5A8E77" w14:textId="77777777" w:rsidR="00330BF9" w:rsidRDefault="00330BF9" w:rsidP="00544C4C">
            <w:pPr>
              <w:rPr>
                <w:rFonts w:cstheme="minorHAnsi"/>
                <w:b/>
                <w:sz w:val="18"/>
                <w:szCs w:val="18"/>
              </w:rPr>
            </w:pPr>
          </w:p>
        </w:tc>
      </w:tr>
      <w:tr w:rsidR="00330BF9" w14:paraId="16C4F5DD" w14:textId="77777777" w:rsidTr="00544C4C">
        <w:trPr>
          <w:trHeight w:val="810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E23145" w14:textId="77777777" w:rsidR="00330BF9" w:rsidRDefault="00544C4C" w:rsidP="00544C4C">
            <w:pPr>
              <w:spacing w:before="24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Nazwa</w:t>
            </w:r>
            <w:r w:rsidR="00330BF9">
              <w:rPr>
                <w:rFonts w:cstheme="minorHAnsi"/>
                <w:bCs/>
                <w:sz w:val="18"/>
                <w:szCs w:val="18"/>
              </w:rPr>
              <w:t xml:space="preserve"> czasopisma dla artykułów zadeklarowanych jako rezultaty lub nazwa wydawnictw dla </w:t>
            </w:r>
            <w:r w:rsidR="00FD7874">
              <w:rPr>
                <w:rFonts w:cstheme="minorHAnsi"/>
                <w:bCs/>
                <w:sz w:val="18"/>
                <w:szCs w:val="18"/>
              </w:rPr>
              <w:t>monografii (nie dotyczy grantu na czasopismo)</w:t>
            </w:r>
            <w:r w:rsidR="00330BF9">
              <w:rPr>
                <w:rFonts w:cstheme="minorHAnsi"/>
                <w:bCs/>
                <w:sz w:val="18"/>
                <w:szCs w:val="18"/>
              </w:rPr>
              <w:t>i:</w:t>
            </w:r>
          </w:p>
          <w:p w14:paraId="0E74D156" w14:textId="6A9FDDBB" w:rsidR="00950746" w:rsidRDefault="00950746" w:rsidP="00524053">
            <w:pPr>
              <w:spacing w:before="24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Dla grantów na czasopismo opublikowany  numer</w:t>
            </w:r>
            <w:r w:rsidR="00524053">
              <w:rPr>
                <w:rFonts w:cstheme="minorHAnsi"/>
                <w:bCs/>
                <w:sz w:val="18"/>
                <w:szCs w:val="18"/>
              </w:rPr>
              <w:t>(y)</w:t>
            </w:r>
            <w:r>
              <w:rPr>
                <w:rFonts w:cstheme="minorHAnsi"/>
                <w:bCs/>
                <w:sz w:val="18"/>
                <w:szCs w:val="18"/>
              </w:rPr>
              <w:t xml:space="preserve"> czasopisma (numer</w:t>
            </w:r>
            <w:r w:rsidR="00524053">
              <w:rPr>
                <w:rFonts w:cstheme="minorHAnsi"/>
                <w:bCs/>
                <w:sz w:val="18"/>
                <w:szCs w:val="18"/>
              </w:rPr>
              <w:t>(y)</w:t>
            </w:r>
            <w:r>
              <w:rPr>
                <w:rFonts w:cstheme="minorHAnsi"/>
                <w:bCs/>
                <w:sz w:val="18"/>
                <w:szCs w:val="18"/>
              </w:rPr>
              <w:t>/ rok)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28F7ABA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5640B09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A082D77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330BF9" w14:paraId="78DC2367" w14:textId="77777777" w:rsidTr="00544C4C">
        <w:trPr>
          <w:trHeight w:val="548"/>
          <w:jc w:val="center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18EBA4" w14:textId="77777777" w:rsidR="00330BF9" w:rsidRDefault="00330BF9" w:rsidP="00544C4C">
            <w:pPr>
              <w:spacing w:before="240"/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lastRenderedPageBreak/>
              <w:t>Liczba punktów dla rezultatu wg wykazu MNISW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14A993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3BA52AF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E02B4BA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330BF9" w14:paraId="36FC5B4D" w14:textId="77777777" w:rsidTr="00544C4C">
        <w:trPr>
          <w:trHeight w:val="405"/>
          <w:jc w:val="center"/>
        </w:trPr>
        <w:tc>
          <w:tcPr>
            <w:tcW w:w="410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0470C8C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 xml:space="preserve">Kosztorys </w:t>
            </w:r>
          </w:p>
          <w:p w14:paraId="30B92084" w14:textId="77777777" w:rsidR="00330BF9" w:rsidRDefault="00330BF9" w:rsidP="00544C4C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6"/>
              </w:rPr>
              <w:t>Proszę podać planowane wydatki w rozbiciu na lata kalendarzowe</w:t>
            </w:r>
          </w:p>
          <w:p w14:paraId="492130A2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63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9539809" w14:textId="77777777" w:rsidR="00330BF9" w:rsidRDefault="00330BF9" w:rsidP="00544C4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OK KALENDARZOWY ………………………………</w:t>
            </w:r>
          </w:p>
        </w:tc>
      </w:tr>
      <w:tr w:rsidR="00330BF9" w14:paraId="6075689D" w14:textId="77777777" w:rsidTr="00544C4C">
        <w:trPr>
          <w:trHeight w:val="405"/>
          <w:jc w:val="center"/>
        </w:trPr>
        <w:tc>
          <w:tcPr>
            <w:tcW w:w="41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475E23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6EF30AED" w14:textId="77777777" w:rsidR="00330BF9" w:rsidRPr="00A14494" w:rsidRDefault="00330BF9" w:rsidP="00544C4C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14494">
              <w:rPr>
                <w:rFonts w:cstheme="minorHAnsi"/>
                <w:b/>
                <w:bCs/>
                <w:sz w:val="18"/>
                <w:szCs w:val="18"/>
              </w:rPr>
              <w:t>Nazwa wydatku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7CF7185C" w14:textId="557C240E" w:rsidR="00330BF9" w:rsidRPr="00A14494" w:rsidRDefault="009C0177" w:rsidP="00544C4C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Opis</w:t>
            </w:r>
            <w:r w:rsidR="00330BF9" w:rsidRPr="00A14494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81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2E6E81C7" w14:textId="77777777" w:rsidR="00330BF9" w:rsidRPr="00A14494" w:rsidRDefault="00330BF9" w:rsidP="00544C4C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14494">
              <w:rPr>
                <w:rFonts w:cstheme="minorHAnsi"/>
                <w:b/>
                <w:bCs/>
                <w:sz w:val="18"/>
                <w:szCs w:val="18"/>
              </w:rPr>
              <w:t>Kwota</w:t>
            </w:r>
          </w:p>
        </w:tc>
      </w:tr>
      <w:tr w:rsidR="00330BF9" w14:paraId="5F53F24A" w14:textId="77777777" w:rsidTr="00544C4C">
        <w:trPr>
          <w:trHeight w:val="1695"/>
          <w:jc w:val="center"/>
        </w:trPr>
        <w:tc>
          <w:tcPr>
            <w:tcW w:w="41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3B2727" w14:textId="77777777" w:rsidR="00330BF9" w:rsidRDefault="00330BF9" w:rsidP="00544C4C">
            <w:pPr>
              <w:spacing w:after="0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59CE05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trike/>
                <w:sz w:val="18"/>
                <w:szCs w:val="18"/>
              </w:rPr>
              <w:t xml:space="preserve"> </w:t>
            </w:r>
            <w:r>
              <w:rPr>
                <w:rFonts w:cstheme="minorHAnsi"/>
                <w:bCs/>
                <w:sz w:val="18"/>
                <w:szCs w:val="18"/>
              </w:rPr>
              <w:t xml:space="preserve">wynagrodzenia dla pracowników pomocniczych**  (za co wymienić) ……………………………………………………………………………………………… </w:t>
            </w:r>
          </w:p>
          <w:p w14:paraId="13418144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zakupy materiałów (jakie wymienić) ………………………………………………………………………………………………</w:t>
            </w:r>
          </w:p>
          <w:p w14:paraId="5308D350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zakup usług (jakie,  wymienić)</w:t>
            </w:r>
          </w:p>
          <w:p w14:paraId="149F7417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…………………………………………</w:t>
            </w:r>
          </w:p>
          <w:p w14:paraId="44354988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zakup sprzętu, aparatury (jaka, </w:t>
            </w:r>
          </w:p>
          <w:p w14:paraId="4B52C291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…………………………………………………………</w:t>
            </w:r>
          </w:p>
          <w:p w14:paraId="40FF1E8D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delegacje (cel, miejsce, kalkulacja: bilet, pobyt, inne)</w:t>
            </w:r>
          </w:p>
          <w:p w14:paraId="1643D3F4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.</w:t>
            </w:r>
          </w:p>
          <w:p w14:paraId="4326EB1E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…</w:t>
            </w:r>
          </w:p>
          <w:p w14:paraId="4716AF92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</w:t>
            </w:r>
            <w:r w:rsidRPr="0051517F">
              <w:rPr>
                <w:rFonts w:cstheme="minorHAnsi"/>
                <w:bCs/>
                <w:sz w:val="18"/>
                <w:szCs w:val="18"/>
              </w:rPr>
              <w:t>opłaty konferencyjne</w:t>
            </w:r>
            <w:r>
              <w:rPr>
                <w:rFonts w:cstheme="minorHAnsi"/>
                <w:bCs/>
                <w:sz w:val="18"/>
                <w:szCs w:val="18"/>
              </w:rPr>
              <w:t xml:space="preserve">  (podać krajowa czy zagraniczna- kraj)</w:t>
            </w:r>
          </w:p>
          <w:p w14:paraId="4C5A4D6E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 xml:space="preserve">…………………………………………………………………..……………………….. </w:t>
            </w:r>
          </w:p>
          <w:p w14:paraId="3F594330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ascii="Wingdings 2" w:eastAsia="Wingdings 2" w:hAnsi="Wingdings 2" w:cs="Wingdings 2"/>
                <w:bCs/>
                <w:sz w:val="18"/>
                <w:szCs w:val="18"/>
              </w:rPr>
              <w:t></w:t>
            </w:r>
            <w:r>
              <w:rPr>
                <w:rFonts w:cstheme="minorHAnsi"/>
                <w:bCs/>
                <w:sz w:val="18"/>
                <w:szCs w:val="18"/>
              </w:rPr>
              <w:t xml:space="preserve"> </w:t>
            </w:r>
            <w:r w:rsidRPr="0051517F">
              <w:rPr>
                <w:rFonts w:cstheme="minorHAnsi"/>
                <w:bCs/>
                <w:sz w:val="18"/>
                <w:szCs w:val="18"/>
              </w:rPr>
              <w:t>opłaty za publikację (w przypadku wydania monografii i numeru czasopisma wstępna kalkulacja wydawnicza dołączona do wniosku)</w:t>
            </w:r>
            <w:r>
              <w:rPr>
                <w:rFonts w:cstheme="minorHAnsi"/>
                <w:bCs/>
                <w:sz w:val="18"/>
                <w:szCs w:val="18"/>
              </w:rPr>
              <w:t xml:space="preserve"> w przypadku płatnego czasopisma informacja z redakcji o kwocie)</w:t>
            </w:r>
          </w:p>
          <w:p w14:paraId="5E735430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……………………………………………………………………………….……………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71A7C8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  <w:p w14:paraId="683E5E2C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AFB8DE" w14:textId="77777777" w:rsidR="00330BF9" w:rsidRDefault="00330BF9" w:rsidP="00544C4C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330BF9" w14:paraId="0EFDB917" w14:textId="77777777" w:rsidTr="009C0177">
        <w:trPr>
          <w:trHeight w:val="495"/>
          <w:jc w:val="center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82F253" w14:textId="77777777" w:rsidR="00330BF9" w:rsidRDefault="00330BF9" w:rsidP="00544C4C">
            <w:pPr>
              <w:jc w:val="center"/>
              <w:rPr>
                <w:rFonts w:cstheme="minorHAnsi"/>
                <w:b/>
                <w:bCs/>
                <w:i/>
                <w:sz w:val="18"/>
                <w:szCs w:val="18"/>
              </w:rPr>
            </w:pP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64973424" w14:textId="77777777" w:rsidR="00330BF9" w:rsidRPr="0051517F" w:rsidRDefault="00330BF9" w:rsidP="00544C4C">
            <w:pPr>
              <w:jc w:val="right"/>
              <w:rPr>
                <w:rFonts w:cstheme="minorHAnsi"/>
                <w:b/>
                <w:bCs/>
                <w:i/>
                <w:sz w:val="18"/>
                <w:szCs w:val="18"/>
              </w:rPr>
            </w:pPr>
            <w:r w:rsidRPr="0051517F">
              <w:rPr>
                <w:rFonts w:cstheme="minorHAnsi"/>
                <w:b/>
                <w:bCs/>
                <w:i/>
                <w:sz w:val="18"/>
                <w:szCs w:val="18"/>
              </w:rPr>
              <w:t>Razem koszty ROKU …………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17B828B0" w14:textId="77777777" w:rsidR="00330BF9" w:rsidRDefault="00330BF9" w:rsidP="00544C4C">
            <w:pPr>
              <w:jc w:val="center"/>
              <w:rPr>
                <w:rFonts w:cstheme="minorHAnsi"/>
                <w:b/>
                <w:bCs/>
                <w:i/>
                <w:sz w:val="18"/>
                <w:szCs w:val="18"/>
              </w:rPr>
            </w:pPr>
          </w:p>
        </w:tc>
      </w:tr>
      <w:tr w:rsidR="009C0177" w14:paraId="77465609" w14:textId="77777777" w:rsidTr="00973D84">
        <w:trPr>
          <w:trHeight w:val="495"/>
          <w:jc w:val="center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693DB4" w14:textId="605F857D" w:rsidR="009C0177" w:rsidRDefault="009C0177" w:rsidP="00544C4C">
            <w:pPr>
              <w:jc w:val="center"/>
              <w:rPr>
                <w:rFonts w:cstheme="minorHAnsi"/>
                <w:b/>
                <w:bCs/>
                <w:i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Dodatkowe informacje do Raportu (między innymi opis odstępstw w stosunku do założonych rezultatów i kosztorysu projektu)</w:t>
            </w:r>
          </w:p>
        </w:tc>
        <w:tc>
          <w:tcPr>
            <w:tcW w:w="6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989986" w14:textId="7B6893F0" w:rsidR="009C0177" w:rsidRDefault="009C0177" w:rsidP="00544C4C">
            <w:pPr>
              <w:jc w:val="center"/>
              <w:rPr>
                <w:rFonts w:cstheme="minorHAnsi"/>
                <w:b/>
                <w:bCs/>
                <w:i/>
                <w:sz w:val="18"/>
                <w:szCs w:val="18"/>
              </w:rPr>
            </w:pPr>
            <w:r>
              <w:rPr>
                <w:rFonts w:cstheme="minorHAnsi"/>
                <w:bCs/>
                <w:sz w:val="18"/>
                <w:szCs w:val="18"/>
              </w:rPr>
              <w:t>Maksymalnie jedna strona (1800 znaków)</w:t>
            </w:r>
          </w:p>
        </w:tc>
      </w:tr>
    </w:tbl>
    <w:p w14:paraId="2A5E6BE5" w14:textId="77777777" w:rsidR="00330BF9" w:rsidRDefault="00330BF9" w:rsidP="00330BF9">
      <w:pPr>
        <w:spacing w:line="276" w:lineRule="auto"/>
        <w:jc w:val="both"/>
        <w:rPr>
          <w:rFonts w:cstheme="minorHAnsi"/>
          <w:sz w:val="20"/>
        </w:rPr>
      </w:pPr>
      <w:r w:rsidRPr="00AB5120">
        <w:rPr>
          <w:rFonts w:cstheme="minorHAnsi"/>
          <w:sz w:val="20"/>
        </w:rPr>
        <w:t>* Należy dołączyć potwierdzenia efektów realizacji grantu – odpowiednio: pisemne potwierdzenie z redakcji / wydawnictwa złożenia lu</w:t>
      </w:r>
      <w:r>
        <w:rPr>
          <w:rFonts w:cstheme="minorHAnsi"/>
          <w:sz w:val="20"/>
        </w:rPr>
        <w:t>b przyjęcia do druku publikacji,</w:t>
      </w:r>
      <w:r w:rsidRPr="00AB5120">
        <w:rPr>
          <w:rFonts w:cstheme="minorHAnsi"/>
          <w:sz w:val="20"/>
        </w:rPr>
        <w:t xml:space="preserve"> wydruk stron tyt</w:t>
      </w:r>
      <w:r>
        <w:rPr>
          <w:rFonts w:cstheme="minorHAnsi"/>
          <w:sz w:val="20"/>
        </w:rPr>
        <w:t xml:space="preserve">ułowych, potwierdzenie złożenia </w:t>
      </w:r>
      <w:r w:rsidRPr="00AB5120">
        <w:rPr>
          <w:rFonts w:cstheme="minorHAnsi"/>
          <w:sz w:val="20"/>
        </w:rPr>
        <w:t xml:space="preserve">wniosku projektowego, potwierdzenie przyjęcia oferty itp. </w:t>
      </w:r>
    </w:p>
    <w:p w14:paraId="3020F86B" w14:textId="119124EF" w:rsidR="002E28E3" w:rsidRDefault="002E28E3" w:rsidP="00330BF9">
      <w:pPr>
        <w:spacing w:after="0" w:line="240" w:lineRule="auto"/>
        <w:rPr>
          <w:rFonts w:cstheme="minorHAnsi"/>
          <w:sz w:val="20"/>
        </w:rPr>
      </w:pPr>
    </w:p>
    <w:p w14:paraId="08429C33" w14:textId="7E6F0CEB" w:rsidR="002E28E3" w:rsidRDefault="002E28E3" w:rsidP="00330BF9">
      <w:pPr>
        <w:spacing w:after="0" w:line="240" w:lineRule="auto"/>
        <w:rPr>
          <w:rFonts w:cstheme="minorHAnsi"/>
          <w:sz w:val="20"/>
        </w:rPr>
      </w:pPr>
    </w:p>
    <w:p w14:paraId="054F7CA6" w14:textId="77777777" w:rsidR="002E28E3" w:rsidRDefault="002E28E3" w:rsidP="00330BF9">
      <w:pPr>
        <w:spacing w:after="0" w:line="240" w:lineRule="auto"/>
        <w:rPr>
          <w:rFonts w:cstheme="minorHAnsi"/>
          <w:sz w:val="20"/>
        </w:rPr>
      </w:pPr>
    </w:p>
    <w:p w14:paraId="486075D7" w14:textId="33063E4F" w:rsidR="00330BF9" w:rsidRDefault="002E28E3" w:rsidP="00330BF9">
      <w:pPr>
        <w:spacing w:after="0" w:line="240" w:lineRule="auto"/>
        <w:rPr>
          <w:rFonts w:cstheme="minorHAnsi"/>
          <w:sz w:val="20"/>
        </w:rPr>
      </w:pPr>
      <w:r>
        <w:rPr>
          <w:rFonts w:cstheme="minorHAnsi"/>
          <w:sz w:val="20"/>
        </w:rPr>
        <w:tab/>
      </w:r>
      <w:r>
        <w:rPr>
          <w:rFonts w:cstheme="minorHAnsi"/>
          <w:sz w:val="20"/>
        </w:rPr>
        <w:tab/>
      </w:r>
      <w:r>
        <w:rPr>
          <w:rFonts w:cstheme="minorHAnsi"/>
          <w:sz w:val="20"/>
        </w:rPr>
        <w:tab/>
      </w:r>
      <w:r>
        <w:rPr>
          <w:rFonts w:cstheme="minorHAnsi"/>
          <w:sz w:val="20"/>
        </w:rPr>
        <w:tab/>
      </w:r>
      <w:r>
        <w:rPr>
          <w:rFonts w:cstheme="minorHAnsi"/>
          <w:sz w:val="20"/>
        </w:rPr>
        <w:tab/>
      </w:r>
      <w:r>
        <w:rPr>
          <w:rFonts w:cstheme="minorHAnsi"/>
          <w:sz w:val="20"/>
        </w:rPr>
        <w:tab/>
      </w:r>
      <w:r w:rsidR="00330BF9" w:rsidRPr="00AB5120">
        <w:rPr>
          <w:rFonts w:cstheme="minorHAnsi"/>
          <w:sz w:val="20"/>
        </w:rPr>
        <w:tab/>
      </w:r>
      <w:r w:rsidR="00330BF9" w:rsidRPr="00AB5120">
        <w:rPr>
          <w:rFonts w:cstheme="minorHAnsi"/>
          <w:sz w:val="20"/>
        </w:rPr>
        <w:tab/>
      </w:r>
      <w:r w:rsidR="00330BF9" w:rsidRPr="00AB5120">
        <w:rPr>
          <w:rFonts w:cstheme="minorHAnsi"/>
          <w:sz w:val="20"/>
        </w:rPr>
        <w:tab/>
      </w:r>
      <w:r w:rsidR="00330BF9">
        <w:rPr>
          <w:rFonts w:cstheme="minorHAnsi"/>
          <w:sz w:val="20"/>
        </w:rPr>
        <w:t>…………………………………………………</w:t>
      </w:r>
    </w:p>
    <w:p w14:paraId="3795860F" w14:textId="77777777" w:rsidR="00330BF9" w:rsidRPr="00AB5120" w:rsidRDefault="00330BF9" w:rsidP="00330BF9">
      <w:pPr>
        <w:spacing w:after="0" w:line="240" w:lineRule="auto"/>
        <w:ind w:left="5664" w:firstLine="708"/>
        <w:rPr>
          <w:rFonts w:cstheme="minorHAnsi"/>
          <w:sz w:val="20"/>
        </w:rPr>
      </w:pPr>
      <w:r>
        <w:rPr>
          <w:rFonts w:cstheme="minorHAnsi"/>
          <w:sz w:val="20"/>
        </w:rPr>
        <w:t>(d</w:t>
      </w:r>
      <w:r w:rsidRPr="00AB5120">
        <w:rPr>
          <w:rFonts w:cstheme="minorHAnsi"/>
          <w:sz w:val="20"/>
        </w:rPr>
        <w:t>ata</w:t>
      </w:r>
      <w:r>
        <w:rPr>
          <w:rFonts w:cstheme="minorHAnsi"/>
          <w:sz w:val="20"/>
        </w:rPr>
        <w:t xml:space="preserve">, </w:t>
      </w:r>
      <w:r w:rsidRPr="00AB5120">
        <w:rPr>
          <w:rFonts w:cstheme="minorHAnsi"/>
          <w:sz w:val="20"/>
        </w:rPr>
        <w:t>podpis kierownika grantu</w:t>
      </w:r>
      <w:r>
        <w:rPr>
          <w:rFonts w:cstheme="minorHAnsi"/>
          <w:sz w:val="20"/>
        </w:rPr>
        <w:t>)</w:t>
      </w:r>
    </w:p>
    <w:sectPr w:rsidR="00330BF9" w:rsidRPr="00AB5120" w:rsidSect="004F5DF3">
      <w:pgSz w:w="11906" w:h="17338"/>
      <w:pgMar w:top="851" w:right="1040" w:bottom="851" w:left="1247" w:header="708" w:footer="708" w:gutter="0"/>
      <w:cols w:space="708"/>
      <w:noEndnote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D839C69" w16cid:durableId="21D8056B"/>
  <w16cid:commentId w16cid:paraId="31520133" w16cid:durableId="21D80829"/>
  <w16cid:commentId w16cid:paraId="1CBE077F" w16cid:durableId="21D80892"/>
  <w16cid:commentId w16cid:paraId="07537BE8" w16cid:durableId="21D74293"/>
  <w16cid:commentId w16cid:paraId="0E0BDC26" w16cid:durableId="21D743D4"/>
  <w16cid:commentId w16cid:paraId="145155C3" w16cid:durableId="21D74403"/>
  <w16cid:commentId w16cid:paraId="4D5FE8A9" w16cid:durableId="21D8075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720D65" w14:textId="77777777" w:rsidR="00BD02DE" w:rsidRDefault="00BD02DE" w:rsidP="0082460A">
      <w:pPr>
        <w:spacing w:after="0" w:line="240" w:lineRule="auto"/>
      </w:pPr>
      <w:r>
        <w:separator/>
      </w:r>
    </w:p>
  </w:endnote>
  <w:endnote w:type="continuationSeparator" w:id="0">
    <w:p w14:paraId="53641E71" w14:textId="77777777" w:rsidR="00BD02DE" w:rsidRDefault="00BD02DE" w:rsidP="008246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2E5A4A" w14:textId="77777777" w:rsidR="00BD02DE" w:rsidRDefault="00BD02DE" w:rsidP="0082460A">
      <w:pPr>
        <w:spacing w:after="0" w:line="240" w:lineRule="auto"/>
      </w:pPr>
      <w:r>
        <w:separator/>
      </w:r>
    </w:p>
  </w:footnote>
  <w:footnote w:type="continuationSeparator" w:id="0">
    <w:p w14:paraId="621A44E1" w14:textId="77777777" w:rsidR="00BD02DE" w:rsidRDefault="00BD02DE" w:rsidP="008246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F1051"/>
    <w:multiLevelType w:val="hybridMultilevel"/>
    <w:tmpl w:val="3A345B80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753C0D"/>
    <w:multiLevelType w:val="hybridMultilevel"/>
    <w:tmpl w:val="FE0CB0A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71E55"/>
    <w:multiLevelType w:val="hybridMultilevel"/>
    <w:tmpl w:val="B8F6272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D30A50"/>
    <w:multiLevelType w:val="multilevel"/>
    <w:tmpl w:val="C05049E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061C01"/>
    <w:multiLevelType w:val="hybridMultilevel"/>
    <w:tmpl w:val="1C60DD6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E10656"/>
    <w:multiLevelType w:val="multilevel"/>
    <w:tmpl w:val="20E10656"/>
    <w:lvl w:ilvl="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1178FD"/>
    <w:multiLevelType w:val="hybridMultilevel"/>
    <w:tmpl w:val="9452B280"/>
    <w:lvl w:ilvl="0" w:tplc="7FAA0D4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EC6DEF"/>
    <w:multiLevelType w:val="hybridMultilevel"/>
    <w:tmpl w:val="E3885B54"/>
    <w:lvl w:ilvl="0" w:tplc="0DB2C074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EB2471"/>
    <w:multiLevelType w:val="multilevel"/>
    <w:tmpl w:val="6B0ACCB4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833ED5"/>
    <w:multiLevelType w:val="hybridMultilevel"/>
    <w:tmpl w:val="159EA598"/>
    <w:lvl w:ilvl="0" w:tplc="F8240E9E">
      <w:start w:val="1"/>
      <w:numFmt w:val="decimal"/>
      <w:lvlText w:val="%1."/>
      <w:lvlJc w:val="left"/>
      <w:pPr>
        <w:ind w:left="502" w:hanging="360"/>
      </w:pPr>
      <w:rPr>
        <w:rFonts w:ascii="Calibri" w:hAnsi="Calibri"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C3473D"/>
    <w:multiLevelType w:val="multilevel"/>
    <w:tmpl w:val="8410E0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CC0EFF"/>
    <w:multiLevelType w:val="multilevel"/>
    <w:tmpl w:val="1E38A0B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127F93"/>
    <w:multiLevelType w:val="multilevel"/>
    <w:tmpl w:val="20C6A61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9"/>
  </w:num>
  <w:num w:numId="4">
    <w:abstractNumId w:val="8"/>
  </w:num>
  <w:num w:numId="5">
    <w:abstractNumId w:val="10"/>
  </w:num>
  <w:num w:numId="6">
    <w:abstractNumId w:val="3"/>
  </w:num>
  <w:num w:numId="7">
    <w:abstractNumId w:val="12"/>
  </w:num>
  <w:num w:numId="8">
    <w:abstractNumId w:val="11"/>
  </w:num>
  <w:num w:numId="9">
    <w:abstractNumId w:val="2"/>
  </w:num>
  <w:num w:numId="10">
    <w:abstractNumId w:val="4"/>
  </w:num>
  <w:num w:numId="11">
    <w:abstractNumId w:val="7"/>
  </w:num>
  <w:num w:numId="12">
    <w:abstractNumId w:val="5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yN7Y0MLE0MzQ1M7JQ0lEKTi0uzszPAykwrAUAlTv+GywAAAA="/>
  </w:docVars>
  <w:rsids>
    <w:rsidRoot w:val="00627AED"/>
    <w:rsid w:val="000010CC"/>
    <w:rsid w:val="00050422"/>
    <w:rsid w:val="00080A66"/>
    <w:rsid w:val="00093E85"/>
    <w:rsid w:val="000A5CD2"/>
    <w:rsid w:val="000B4FBE"/>
    <w:rsid w:val="000C4119"/>
    <w:rsid w:val="000C48CA"/>
    <w:rsid w:val="000D4FCB"/>
    <w:rsid w:val="000D7C11"/>
    <w:rsid w:val="000F5FE5"/>
    <w:rsid w:val="00125545"/>
    <w:rsid w:val="00125629"/>
    <w:rsid w:val="0014009D"/>
    <w:rsid w:val="00161B19"/>
    <w:rsid w:val="00175D06"/>
    <w:rsid w:val="00184C0A"/>
    <w:rsid w:val="00197695"/>
    <w:rsid w:val="001B12E6"/>
    <w:rsid w:val="001B26B2"/>
    <w:rsid w:val="001B3576"/>
    <w:rsid w:val="001C40A4"/>
    <w:rsid w:val="00204772"/>
    <w:rsid w:val="0021219C"/>
    <w:rsid w:val="002214F8"/>
    <w:rsid w:val="00225E97"/>
    <w:rsid w:val="002434EA"/>
    <w:rsid w:val="002665FA"/>
    <w:rsid w:val="002A0B5F"/>
    <w:rsid w:val="002B7F82"/>
    <w:rsid w:val="002C1CD8"/>
    <w:rsid w:val="002E28E3"/>
    <w:rsid w:val="003003FC"/>
    <w:rsid w:val="00301631"/>
    <w:rsid w:val="00323487"/>
    <w:rsid w:val="00330BF9"/>
    <w:rsid w:val="00346CC2"/>
    <w:rsid w:val="00346FC8"/>
    <w:rsid w:val="00354986"/>
    <w:rsid w:val="0035572D"/>
    <w:rsid w:val="00363445"/>
    <w:rsid w:val="003809BB"/>
    <w:rsid w:val="003C2DF8"/>
    <w:rsid w:val="003C42AD"/>
    <w:rsid w:val="003D4A10"/>
    <w:rsid w:val="003E51B6"/>
    <w:rsid w:val="003F08C0"/>
    <w:rsid w:val="003F1DF4"/>
    <w:rsid w:val="003F4702"/>
    <w:rsid w:val="00403FC8"/>
    <w:rsid w:val="00430D8D"/>
    <w:rsid w:val="004623A1"/>
    <w:rsid w:val="00483E9B"/>
    <w:rsid w:val="00493697"/>
    <w:rsid w:val="004A3F57"/>
    <w:rsid w:val="004C2CF2"/>
    <w:rsid w:val="004D576C"/>
    <w:rsid w:val="004E07D4"/>
    <w:rsid w:val="004F503C"/>
    <w:rsid w:val="004F5DF3"/>
    <w:rsid w:val="004F75CE"/>
    <w:rsid w:val="00510885"/>
    <w:rsid w:val="00513114"/>
    <w:rsid w:val="00515C51"/>
    <w:rsid w:val="00524053"/>
    <w:rsid w:val="00532C56"/>
    <w:rsid w:val="0053541E"/>
    <w:rsid w:val="005360BF"/>
    <w:rsid w:val="0053769D"/>
    <w:rsid w:val="00544C4C"/>
    <w:rsid w:val="00547FD7"/>
    <w:rsid w:val="005534D0"/>
    <w:rsid w:val="00556402"/>
    <w:rsid w:val="005612B3"/>
    <w:rsid w:val="005823D5"/>
    <w:rsid w:val="005960BC"/>
    <w:rsid w:val="005A0E7D"/>
    <w:rsid w:val="005A4A8E"/>
    <w:rsid w:val="005B3180"/>
    <w:rsid w:val="005C0173"/>
    <w:rsid w:val="005C2D49"/>
    <w:rsid w:val="005C49C7"/>
    <w:rsid w:val="005E6F36"/>
    <w:rsid w:val="005E7FC8"/>
    <w:rsid w:val="005F1EE5"/>
    <w:rsid w:val="0061077B"/>
    <w:rsid w:val="00614F8E"/>
    <w:rsid w:val="00615E76"/>
    <w:rsid w:val="00616321"/>
    <w:rsid w:val="00627AED"/>
    <w:rsid w:val="00657746"/>
    <w:rsid w:val="00666C88"/>
    <w:rsid w:val="00673184"/>
    <w:rsid w:val="00681C07"/>
    <w:rsid w:val="00691F1F"/>
    <w:rsid w:val="00694568"/>
    <w:rsid w:val="006A4A0D"/>
    <w:rsid w:val="006A7A35"/>
    <w:rsid w:val="006B4B1C"/>
    <w:rsid w:val="006D2A8F"/>
    <w:rsid w:val="006F5239"/>
    <w:rsid w:val="00703BC5"/>
    <w:rsid w:val="00710AC9"/>
    <w:rsid w:val="007156B1"/>
    <w:rsid w:val="007502D5"/>
    <w:rsid w:val="0075246F"/>
    <w:rsid w:val="00784904"/>
    <w:rsid w:val="007936E2"/>
    <w:rsid w:val="007D3988"/>
    <w:rsid w:val="007F1BBC"/>
    <w:rsid w:val="0080107D"/>
    <w:rsid w:val="00804699"/>
    <w:rsid w:val="00805879"/>
    <w:rsid w:val="00807E5D"/>
    <w:rsid w:val="008228E6"/>
    <w:rsid w:val="0082460A"/>
    <w:rsid w:val="0084690F"/>
    <w:rsid w:val="00865D02"/>
    <w:rsid w:val="00870E10"/>
    <w:rsid w:val="008A4295"/>
    <w:rsid w:val="008D4B74"/>
    <w:rsid w:val="008E3868"/>
    <w:rsid w:val="00941629"/>
    <w:rsid w:val="00950746"/>
    <w:rsid w:val="0095094A"/>
    <w:rsid w:val="00952FAF"/>
    <w:rsid w:val="00973D84"/>
    <w:rsid w:val="009828F9"/>
    <w:rsid w:val="009832DC"/>
    <w:rsid w:val="00993F1B"/>
    <w:rsid w:val="009A1962"/>
    <w:rsid w:val="009A5231"/>
    <w:rsid w:val="009A5B4D"/>
    <w:rsid w:val="009C0177"/>
    <w:rsid w:val="009C635D"/>
    <w:rsid w:val="009D0884"/>
    <w:rsid w:val="009E54E4"/>
    <w:rsid w:val="009F6933"/>
    <w:rsid w:val="00A07AD6"/>
    <w:rsid w:val="00A4041A"/>
    <w:rsid w:val="00A419D3"/>
    <w:rsid w:val="00A454B0"/>
    <w:rsid w:val="00A4790D"/>
    <w:rsid w:val="00A663E7"/>
    <w:rsid w:val="00A83DD7"/>
    <w:rsid w:val="00AA42D4"/>
    <w:rsid w:val="00AB3B86"/>
    <w:rsid w:val="00AB78BF"/>
    <w:rsid w:val="00AD6989"/>
    <w:rsid w:val="00B0346F"/>
    <w:rsid w:val="00B13669"/>
    <w:rsid w:val="00B173BA"/>
    <w:rsid w:val="00B20E4A"/>
    <w:rsid w:val="00B440AD"/>
    <w:rsid w:val="00B462C9"/>
    <w:rsid w:val="00B46749"/>
    <w:rsid w:val="00B55284"/>
    <w:rsid w:val="00B65BCC"/>
    <w:rsid w:val="00B830F2"/>
    <w:rsid w:val="00BA742C"/>
    <w:rsid w:val="00BB3873"/>
    <w:rsid w:val="00BB79B6"/>
    <w:rsid w:val="00BC1B4B"/>
    <w:rsid w:val="00BC2386"/>
    <w:rsid w:val="00BD02DE"/>
    <w:rsid w:val="00BD3F04"/>
    <w:rsid w:val="00BF1D8F"/>
    <w:rsid w:val="00BF441B"/>
    <w:rsid w:val="00BF4BD4"/>
    <w:rsid w:val="00C22B85"/>
    <w:rsid w:val="00C2617A"/>
    <w:rsid w:val="00C2701C"/>
    <w:rsid w:val="00C55031"/>
    <w:rsid w:val="00C607D7"/>
    <w:rsid w:val="00C662E1"/>
    <w:rsid w:val="00C732D0"/>
    <w:rsid w:val="00C75ABF"/>
    <w:rsid w:val="00C80D2B"/>
    <w:rsid w:val="00CA4B4E"/>
    <w:rsid w:val="00CA5263"/>
    <w:rsid w:val="00CA7482"/>
    <w:rsid w:val="00CC71C8"/>
    <w:rsid w:val="00CF2D2A"/>
    <w:rsid w:val="00CF3F99"/>
    <w:rsid w:val="00D2382E"/>
    <w:rsid w:val="00D23C67"/>
    <w:rsid w:val="00D445AD"/>
    <w:rsid w:val="00D56881"/>
    <w:rsid w:val="00D64CF6"/>
    <w:rsid w:val="00DB3B17"/>
    <w:rsid w:val="00DC3FCD"/>
    <w:rsid w:val="00DE21CD"/>
    <w:rsid w:val="00DF480F"/>
    <w:rsid w:val="00E02A3A"/>
    <w:rsid w:val="00E0348F"/>
    <w:rsid w:val="00E1103C"/>
    <w:rsid w:val="00E246AF"/>
    <w:rsid w:val="00E24E30"/>
    <w:rsid w:val="00E26962"/>
    <w:rsid w:val="00E63DBA"/>
    <w:rsid w:val="00E71750"/>
    <w:rsid w:val="00E7390B"/>
    <w:rsid w:val="00E77558"/>
    <w:rsid w:val="00E810A9"/>
    <w:rsid w:val="00E8443A"/>
    <w:rsid w:val="00E96813"/>
    <w:rsid w:val="00ED0342"/>
    <w:rsid w:val="00EE1A84"/>
    <w:rsid w:val="00EE207B"/>
    <w:rsid w:val="00F0195E"/>
    <w:rsid w:val="00F0736A"/>
    <w:rsid w:val="00F5144D"/>
    <w:rsid w:val="00F7785B"/>
    <w:rsid w:val="00F809AB"/>
    <w:rsid w:val="00FD7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97A301"/>
  <w15:chartTrackingRefBased/>
  <w15:docId w15:val="{24D0FA62-C34E-440C-8064-D1AC5C475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qFormat/>
    <w:rsid w:val="00627AE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246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2460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2460A"/>
    <w:rPr>
      <w:vertAlign w:val="superscript"/>
    </w:rPr>
  </w:style>
  <w:style w:type="paragraph" w:styleId="Akapitzlist">
    <w:name w:val="List Paragraph"/>
    <w:basedOn w:val="Normalny"/>
    <w:uiPriority w:val="34"/>
    <w:qFormat/>
    <w:rsid w:val="0053541E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A663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663E7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F523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F523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F523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F523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F5239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CF2D2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3CD76B-7409-4DFE-B4C8-73599AFE25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4</Words>
  <Characters>2906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żena Żurek</dc:creator>
  <cp:keywords/>
  <dc:description/>
  <cp:lastModifiedBy>Urszula Jankiewicz-Dzierżak</cp:lastModifiedBy>
  <cp:revision>2</cp:revision>
  <cp:lastPrinted>2020-01-27T13:05:00Z</cp:lastPrinted>
  <dcterms:created xsi:type="dcterms:W3CDTF">2020-02-20T13:25:00Z</dcterms:created>
  <dcterms:modified xsi:type="dcterms:W3CDTF">2020-02-20T13:25:00Z</dcterms:modified>
</cp:coreProperties>
</file>